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A818B" w14:textId="4C69C921" w:rsidR="00096123" w:rsidRDefault="00902F42" w:rsidP="00096123">
      <w:pPr>
        <w:pStyle w:val="Title"/>
        <w:jc w:val="left"/>
      </w:pPr>
      <w:r>
        <w:rPr>
          <w:noProof/>
        </w:rPr>
        <w:drawing>
          <wp:inline distT="0" distB="0" distL="0" distR="0" wp14:anchorId="068B42A9" wp14:editId="620196E7">
            <wp:extent cx="2149152" cy="4953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183" cy="506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63DAF" w14:textId="414542FC" w:rsidR="00300A5E" w:rsidRDefault="000A1CE2" w:rsidP="00096123">
      <w:pPr>
        <w:pStyle w:val="Title"/>
      </w:pPr>
      <w:r w:rsidRPr="006415DB">
        <w:t>Project Request Form</w:t>
      </w:r>
    </w:p>
    <w:p w14:paraId="3EC133F5" w14:textId="237D6BE9" w:rsidR="00096123" w:rsidRDefault="00096123" w:rsidP="00096123">
      <w:pPr>
        <w:rPr>
          <w:b/>
          <w:sz w:val="20"/>
          <w:szCs w:val="20"/>
        </w:rPr>
      </w:pPr>
      <w:r>
        <w:rPr>
          <w:b/>
          <w:sz w:val="20"/>
          <w:szCs w:val="20"/>
        </w:rPr>
        <w:t>Use this form to submit an idea for a</w:t>
      </w:r>
      <w:r w:rsidR="00FC0932">
        <w:rPr>
          <w:b/>
          <w:sz w:val="20"/>
          <w:szCs w:val="20"/>
        </w:rPr>
        <w:t>n</w:t>
      </w:r>
      <w:r>
        <w:rPr>
          <w:b/>
          <w:sz w:val="20"/>
          <w:szCs w:val="20"/>
        </w:rPr>
        <w:t xml:space="preserve"> </w:t>
      </w:r>
      <w:r w:rsidR="00902F42">
        <w:rPr>
          <w:b/>
          <w:sz w:val="20"/>
          <w:szCs w:val="20"/>
        </w:rPr>
        <w:t>AMPP</w:t>
      </w:r>
      <w:r>
        <w:rPr>
          <w:b/>
          <w:sz w:val="20"/>
          <w:szCs w:val="20"/>
        </w:rPr>
        <w:t xml:space="preserve"> Standard</w:t>
      </w:r>
      <w:r w:rsidR="00D26F04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or to initiate a revision</w:t>
      </w:r>
      <w:r w:rsidR="00D26F04">
        <w:rPr>
          <w:b/>
          <w:sz w:val="20"/>
          <w:szCs w:val="20"/>
        </w:rPr>
        <w:t xml:space="preserve"> (prior to 5-year periodic review)</w:t>
      </w:r>
      <w:r>
        <w:rPr>
          <w:b/>
          <w:sz w:val="20"/>
          <w:szCs w:val="20"/>
        </w:rPr>
        <w:t xml:space="preserve">, stabilization, or cancellation of a currently published </w:t>
      </w:r>
      <w:r w:rsidR="00902F42">
        <w:rPr>
          <w:b/>
          <w:sz w:val="20"/>
          <w:szCs w:val="20"/>
        </w:rPr>
        <w:t>AMPP</w:t>
      </w:r>
      <w:r>
        <w:rPr>
          <w:b/>
          <w:sz w:val="20"/>
          <w:szCs w:val="20"/>
        </w:rPr>
        <w:t xml:space="preserve"> standard.</w:t>
      </w:r>
    </w:p>
    <w:p w14:paraId="1899324D" w14:textId="6FF08518" w:rsidR="000A1CE2" w:rsidRPr="00C1186B" w:rsidRDefault="00096123">
      <w:pPr>
        <w:rPr>
          <w:b/>
          <w:sz w:val="20"/>
          <w:szCs w:val="20"/>
        </w:rPr>
      </w:pPr>
      <w:r w:rsidRPr="00096123">
        <w:rPr>
          <w:b/>
          <w:bCs/>
          <w:sz w:val="20"/>
          <w:szCs w:val="20"/>
        </w:rPr>
        <w:t xml:space="preserve">Form </w:t>
      </w:r>
      <w:r w:rsidR="000A1CE2" w:rsidRPr="00C1186B">
        <w:rPr>
          <w:b/>
          <w:sz w:val="20"/>
          <w:szCs w:val="20"/>
        </w:rPr>
        <w:t>Submitted by:</w:t>
      </w:r>
    </w:p>
    <w:p w14:paraId="482B71A3" w14:textId="77777777" w:rsidR="000A1CE2" w:rsidRPr="00C1186B" w:rsidRDefault="000A1CE2">
      <w:pPr>
        <w:rPr>
          <w:sz w:val="20"/>
          <w:szCs w:val="20"/>
        </w:rPr>
      </w:pPr>
      <w:r w:rsidRPr="00C1186B">
        <w:rPr>
          <w:sz w:val="20"/>
          <w:szCs w:val="20"/>
        </w:rPr>
        <w:t xml:space="preserve">Name: </w:t>
      </w:r>
      <w:r w:rsidR="006415DB" w:rsidRPr="00C1186B">
        <w:rPr>
          <w:sz w:val="20"/>
          <w:szCs w:val="20"/>
        </w:rPr>
        <w:t>__________________________________________________________________________</w:t>
      </w:r>
      <w:r w:rsidR="002E4749" w:rsidRPr="00C1186B">
        <w:rPr>
          <w:sz w:val="20"/>
          <w:szCs w:val="20"/>
        </w:rPr>
        <w:t>____</w:t>
      </w:r>
    </w:p>
    <w:p w14:paraId="45B366DC" w14:textId="77777777" w:rsidR="000A1CE2" w:rsidRPr="00C1186B" w:rsidRDefault="000A1CE2">
      <w:pPr>
        <w:rPr>
          <w:sz w:val="20"/>
          <w:szCs w:val="20"/>
        </w:rPr>
      </w:pPr>
      <w:r w:rsidRPr="00C1186B">
        <w:rPr>
          <w:sz w:val="20"/>
          <w:szCs w:val="20"/>
        </w:rPr>
        <w:t>Email:</w:t>
      </w:r>
      <w:r w:rsidR="006415DB" w:rsidRPr="00C1186B">
        <w:rPr>
          <w:sz w:val="20"/>
          <w:szCs w:val="20"/>
        </w:rPr>
        <w:t xml:space="preserve">  __________________________________</w:t>
      </w:r>
      <w:r w:rsidR="002E4749" w:rsidRPr="00C1186B">
        <w:rPr>
          <w:sz w:val="20"/>
          <w:szCs w:val="20"/>
        </w:rPr>
        <w:t xml:space="preserve">    Date:  </w:t>
      </w:r>
      <w:r w:rsidR="006415DB" w:rsidRPr="00C1186B">
        <w:rPr>
          <w:sz w:val="20"/>
          <w:szCs w:val="20"/>
        </w:rPr>
        <w:t>_____________________________________</w:t>
      </w:r>
    </w:p>
    <w:p w14:paraId="0E7DEE4D" w14:textId="15292A23" w:rsidR="00C1186B" w:rsidRPr="00C1186B" w:rsidRDefault="005A2220">
      <w:pPr>
        <w:rPr>
          <w:sz w:val="20"/>
          <w:szCs w:val="20"/>
        </w:rPr>
      </w:pPr>
      <w:r>
        <w:rPr>
          <w:sz w:val="20"/>
          <w:szCs w:val="20"/>
        </w:rPr>
        <w:t>Organization</w:t>
      </w:r>
      <w:r w:rsidR="00C1186B" w:rsidRPr="00C1186B">
        <w:rPr>
          <w:sz w:val="20"/>
          <w:szCs w:val="20"/>
        </w:rPr>
        <w:t>:  ________________________________________________________________</w:t>
      </w:r>
    </w:p>
    <w:p w14:paraId="640646B3" w14:textId="77777777" w:rsidR="00096123" w:rsidRDefault="00096123">
      <w:pPr>
        <w:rPr>
          <w:b/>
          <w:sz w:val="20"/>
          <w:szCs w:val="20"/>
        </w:rPr>
      </w:pPr>
    </w:p>
    <w:p w14:paraId="5710F968" w14:textId="77777777" w:rsidR="00E345CF" w:rsidRDefault="00096123">
      <w:pPr>
        <w:rPr>
          <w:b/>
          <w:sz w:val="20"/>
          <w:szCs w:val="20"/>
        </w:rPr>
      </w:pPr>
      <w:r>
        <w:rPr>
          <w:b/>
          <w:sz w:val="20"/>
          <w:szCs w:val="20"/>
        </w:rPr>
        <w:t>Document Type (s</w:t>
      </w:r>
      <w:r w:rsidR="000A1CE2" w:rsidRPr="00C1186B">
        <w:rPr>
          <w:b/>
          <w:sz w:val="20"/>
          <w:szCs w:val="20"/>
        </w:rPr>
        <w:t>elect one</w:t>
      </w:r>
      <w:r>
        <w:rPr>
          <w:b/>
          <w:sz w:val="20"/>
          <w:szCs w:val="20"/>
        </w:rPr>
        <w:t>)</w:t>
      </w:r>
      <w:r w:rsidR="000A1CE2" w:rsidRPr="00C1186B">
        <w:rPr>
          <w:b/>
          <w:sz w:val="20"/>
          <w:szCs w:val="20"/>
        </w:rPr>
        <w:t>:</w:t>
      </w:r>
    </w:p>
    <w:p w14:paraId="094BFC27" w14:textId="77777777" w:rsidR="00442340" w:rsidRDefault="00442340" w:rsidP="00043EDF">
      <w:pPr>
        <w:jc w:val="both"/>
        <w:rPr>
          <w:bCs/>
          <w:sz w:val="20"/>
          <w:szCs w:val="20"/>
        </w:rPr>
        <w:sectPr w:rsidR="00442340" w:rsidSect="00F1296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20"/>
      </w:tblGrid>
      <w:tr w:rsidR="008058BF" w14:paraId="257C263A" w14:textId="77777777" w:rsidTr="00CD7D81">
        <w:tc>
          <w:tcPr>
            <w:tcW w:w="3235" w:type="dxa"/>
          </w:tcPr>
          <w:p w14:paraId="683A35F2" w14:textId="5EFF6D64" w:rsidR="008058BF" w:rsidRPr="008058BF" w:rsidRDefault="008058BF" w:rsidP="00043EDF">
            <w:pPr>
              <w:jc w:val="both"/>
              <w:rPr>
                <w:bCs/>
                <w:sz w:val="20"/>
                <w:szCs w:val="20"/>
              </w:rPr>
            </w:pPr>
            <w:r w:rsidRPr="008058BF">
              <w:rPr>
                <w:bCs/>
                <w:sz w:val="20"/>
                <w:szCs w:val="20"/>
              </w:rPr>
              <w:t>Standard Practice</w:t>
            </w:r>
            <w:r w:rsidR="00A61886">
              <w:rPr>
                <w:bCs/>
                <w:sz w:val="20"/>
                <w:szCs w:val="20"/>
              </w:rPr>
              <w:t xml:space="preserve"> (SP)</w:t>
            </w:r>
          </w:p>
        </w:tc>
        <w:tc>
          <w:tcPr>
            <w:tcW w:w="720" w:type="dxa"/>
          </w:tcPr>
          <w:p w14:paraId="1C34826C" w14:textId="77777777" w:rsidR="008058BF" w:rsidRDefault="008058BF">
            <w:pPr>
              <w:rPr>
                <w:b/>
                <w:sz w:val="20"/>
                <w:szCs w:val="20"/>
              </w:rPr>
            </w:pPr>
          </w:p>
        </w:tc>
      </w:tr>
      <w:tr w:rsidR="008058BF" w14:paraId="5CE5C4E8" w14:textId="77777777" w:rsidTr="00CD7D81">
        <w:tc>
          <w:tcPr>
            <w:tcW w:w="3235" w:type="dxa"/>
          </w:tcPr>
          <w:p w14:paraId="26D3535E" w14:textId="1C364C12" w:rsidR="008058BF" w:rsidRPr="008058BF" w:rsidRDefault="008058BF">
            <w:pPr>
              <w:rPr>
                <w:bCs/>
                <w:sz w:val="20"/>
                <w:szCs w:val="20"/>
              </w:rPr>
            </w:pPr>
            <w:r w:rsidRPr="008058BF">
              <w:rPr>
                <w:bCs/>
                <w:sz w:val="20"/>
                <w:szCs w:val="20"/>
              </w:rPr>
              <w:t>Test Method</w:t>
            </w:r>
            <w:r w:rsidR="00A61886">
              <w:rPr>
                <w:bCs/>
                <w:sz w:val="20"/>
                <w:szCs w:val="20"/>
              </w:rPr>
              <w:t xml:space="preserve"> (TM)</w:t>
            </w:r>
          </w:p>
        </w:tc>
        <w:tc>
          <w:tcPr>
            <w:tcW w:w="720" w:type="dxa"/>
          </w:tcPr>
          <w:p w14:paraId="1431FDE4" w14:textId="77777777" w:rsidR="008058BF" w:rsidRDefault="008058BF">
            <w:pPr>
              <w:rPr>
                <w:b/>
                <w:sz w:val="20"/>
                <w:szCs w:val="20"/>
              </w:rPr>
            </w:pPr>
          </w:p>
        </w:tc>
      </w:tr>
      <w:tr w:rsidR="008058BF" w14:paraId="2E1F09B6" w14:textId="77777777" w:rsidTr="00CD7D81">
        <w:tc>
          <w:tcPr>
            <w:tcW w:w="3235" w:type="dxa"/>
          </w:tcPr>
          <w:p w14:paraId="75BFD125" w14:textId="569C5F9A" w:rsidR="008058BF" w:rsidRPr="008058BF" w:rsidRDefault="008058BF">
            <w:pPr>
              <w:rPr>
                <w:bCs/>
                <w:sz w:val="20"/>
                <w:szCs w:val="20"/>
              </w:rPr>
            </w:pPr>
            <w:r w:rsidRPr="008058BF">
              <w:rPr>
                <w:bCs/>
                <w:sz w:val="20"/>
                <w:szCs w:val="20"/>
              </w:rPr>
              <w:t>Materials Requirement</w:t>
            </w:r>
            <w:r w:rsidR="00A61886">
              <w:rPr>
                <w:bCs/>
                <w:sz w:val="20"/>
                <w:szCs w:val="20"/>
              </w:rPr>
              <w:t xml:space="preserve"> (MR)</w:t>
            </w:r>
          </w:p>
        </w:tc>
        <w:tc>
          <w:tcPr>
            <w:tcW w:w="720" w:type="dxa"/>
          </w:tcPr>
          <w:p w14:paraId="5AC7629D" w14:textId="77777777" w:rsidR="008058BF" w:rsidRDefault="008058BF">
            <w:pPr>
              <w:rPr>
                <w:b/>
                <w:sz w:val="20"/>
                <w:szCs w:val="20"/>
              </w:rPr>
            </w:pPr>
          </w:p>
        </w:tc>
      </w:tr>
      <w:tr w:rsidR="008058BF" w14:paraId="446D2A33" w14:textId="77777777" w:rsidTr="00CD7D81">
        <w:tc>
          <w:tcPr>
            <w:tcW w:w="3235" w:type="dxa"/>
          </w:tcPr>
          <w:p w14:paraId="77C45B70" w14:textId="585E291F" w:rsidR="008058BF" w:rsidRPr="008058BF" w:rsidRDefault="008058BF">
            <w:pPr>
              <w:rPr>
                <w:bCs/>
                <w:sz w:val="20"/>
                <w:szCs w:val="20"/>
              </w:rPr>
            </w:pPr>
            <w:r w:rsidRPr="008058BF">
              <w:rPr>
                <w:bCs/>
                <w:sz w:val="20"/>
                <w:szCs w:val="20"/>
              </w:rPr>
              <w:t>Qualification Procedure</w:t>
            </w:r>
            <w:r w:rsidR="00A61886">
              <w:rPr>
                <w:bCs/>
                <w:sz w:val="20"/>
                <w:szCs w:val="20"/>
              </w:rPr>
              <w:t xml:space="preserve"> (QP)</w:t>
            </w:r>
          </w:p>
        </w:tc>
        <w:tc>
          <w:tcPr>
            <w:tcW w:w="720" w:type="dxa"/>
          </w:tcPr>
          <w:p w14:paraId="42F4CD1A" w14:textId="77777777" w:rsidR="008058BF" w:rsidRDefault="008058BF">
            <w:pPr>
              <w:rPr>
                <w:b/>
                <w:sz w:val="20"/>
                <w:szCs w:val="20"/>
              </w:rPr>
            </w:pPr>
          </w:p>
        </w:tc>
      </w:tr>
      <w:tr w:rsidR="008058BF" w14:paraId="646876E7" w14:textId="77777777" w:rsidTr="00CD7D81">
        <w:tc>
          <w:tcPr>
            <w:tcW w:w="3235" w:type="dxa"/>
          </w:tcPr>
          <w:p w14:paraId="2AF8B282" w14:textId="46E27C47" w:rsidR="008058BF" w:rsidRPr="008058BF" w:rsidRDefault="008058BF">
            <w:pPr>
              <w:rPr>
                <w:bCs/>
                <w:sz w:val="20"/>
                <w:szCs w:val="20"/>
              </w:rPr>
            </w:pPr>
            <w:r w:rsidRPr="008058BF">
              <w:rPr>
                <w:bCs/>
                <w:sz w:val="20"/>
                <w:szCs w:val="20"/>
              </w:rPr>
              <w:t>Guide</w:t>
            </w:r>
          </w:p>
        </w:tc>
        <w:tc>
          <w:tcPr>
            <w:tcW w:w="720" w:type="dxa"/>
          </w:tcPr>
          <w:p w14:paraId="21E4DFBF" w14:textId="77777777" w:rsidR="008058BF" w:rsidRDefault="008058BF">
            <w:pPr>
              <w:rPr>
                <w:b/>
                <w:sz w:val="20"/>
                <w:szCs w:val="20"/>
              </w:rPr>
            </w:pPr>
          </w:p>
        </w:tc>
      </w:tr>
      <w:tr w:rsidR="008058BF" w14:paraId="1EE8BA57" w14:textId="77777777" w:rsidTr="00CD7D81">
        <w:tc>
          <w:tcPr>
            <w:tcW w:w="3235" w:type="dxa"/>
          </w:tcPr>
          <w:p w14:paraId="16A677ED" w14:textId="5B71E8C1" w:rsidR="008058BF" w:rsidRPr="008058BF" w:rsidRDefault="008058BF">
            <w:pPr>
              <w:rPr>
                <w:bCs/>
                <w:sz w:val="20"/>
                <w:szCs w:val="20"/>
              </w:rPr>
            </w:pPr>
            <w:r w:rsidRPr="008058BF">
              <w:rPr>
                <w:bCs/>
                <w:sz w:val="20"/>
                <w:szCs w:val="20"/>
              </w:rPr>
              <w:t>Technical Report</w:t>
            </w:r>
            <w:r w:rsidR="00A61886">
              <w:rPr>
                <w:bCs/>
                <w:sz w:val="20"/>
                <w:szCs w:val="20"/>
              </w:rPr>
              <w:t xml:space="preserve"> (TR)</w:t>
            </w:r>
          </w:p>
        </w:tc>
        <w:tc>
          <w:tcPr>
            <w:tcW w:w="720" w:type="dxa"/>
          </w:tcPr>
          <w:p w14:paraId="0B538A2E" w14:textId="77777777" w:rsidR="008058BF" w:rsidRDefault="008058BF">
            <w:pPr>
              <w:rPr>
                <w:b/>
                <w:sz w:val="20"/>
                <w:szCs w:val="20"/>
              </w:rPr>
            </w:pPr>
          </w:p>
        </w:tc>
      </w:tr>
      <w:tr w:rsidR="008058BF" w14:paraId="7E56FEF1" w14:textId="77777777" w:rsidTr="00CD7D81">
        <w:tc>
          <w:tcPr>
            <w:tcW w:w="3235" w:type="dxa"/>
          </w:tcPr>
          <w:p w14:paraId="614154D9" w14:textId="13733D32" w:rsidR="008058BF" w:rsidRPr="008058BF" w:rsidRDefault="008058BF">
            <w:pPr>
              <w:rPr>
                <w:bCs/>
                <w:sz w:val="20"/>
                <w:szCs w:val="20"/>
              </w:rPr>
            </w:pPr>
            <w:r w:rsidRPr="008058BF">
              <w:rPr>
                <w:bCs/>
                <w:sz w:val="20"/>
                <w:szCs w:val="20"/>
              </w:rPr>
              <w:t>Other</w:t>
            </w:r>
          </w:p>
        </w:tc>
        <w:tc>
          <w:tcPr>
            <w:tcW w:w="720" w:type="dxa"/>
          </w:tcPr>
          <w:p w14:paraId="22610058" w14:textId="77777777" w:rsidR="008058BF" w:rsidRDefault="008058BF">
            <w:pPr>
              <w:rPr>
                <w:b/>
                <w:sz w:val="20"/>
                <w:szCs w:val="20"/>
              </w:rPr>
            </w:pPr>
          </w:p>
        </w:tc>
      </w:tr>
    </w:tbl>
    <w:p w14:paraId="6B6ACC29" w14:textId="611040BC" w:rsidR="00842720" w:rsidRDefault="00842720">
      <w:pPr>
        <w:rPr>
          <w:b/>
          <w:sz w:val="20"/>
          <w:szCs w:val="20"/>
        </w:rPr>
      </w:pPr>
    </w:p>
    <w:p w14:paraId="73D0EB7B" w14:textId="74CCAF37" w:rsidR="007C01C7" w:rsidRDefault="00A01789">
      <w:pPr>
        <w:rPr>
          <w:sz w:val="20"/>
          <w:szCs w:val="20"/>
        </w:rPr>
      </w:pPr>
      <w:r>
        <w:rPr>
          <w:b/>
          <w:sz w:val="20"/>
          <w:szCs w:val="20"/>
        </w:rPr>
        <w:t>S</w:t>
      </w:r>
      <w:r w:rsidR="000A1CE2" w:rsidRPr="00C1186B">
        <w:rPr>
          <w:b/>
          <w:sz w:val="20"/>
          <w:szCs w:val="20"/>
        </w:rPr>
        <w:t>elect one:</w:t>
      </w:r>
      <w:r w:rsidR="000A1CE2" w:rsidRPr="00C1186B">
        <w:rPr>
          <w:sz w:val="20"/>
          <w:szCs w:val="20"/>
        </w:rPr>
        <w:t xml:space="preserve"> </w:t>
      </w:r>
      <w:r w:rsidR="000A1CE2" w:rsidRPr="00C1186B">
        <w:rPr>
          <w:sz w:val="20"/>
          <w:szCs w:val="20"/>
        </w:rPr>
        <w:tab/>
      </w:r>
    </w:p>
    <w:tbl>
      <w:tblPr>
        <w:tblStyle w:val="TableGrid"/>
        <w:tblW w:w="5035" w:type="dxa"/>
        <w:tblLook w:val="04A0" w:firstRow="1" w:lastRow="0" w:firstColumn="1" w:lastColumn="0" w:noHBand="0" w:noVBand="1"/>
      </w:tblPr>
      <w:tblGrid>
        <w:gridCol w:w="3235"/>
        <w:gridCol w:w="1800"/>
      </w:tblGrid>
      <w:tr w:rsidR="007C01C7" w14:paraId="32702180" w14:textId="77777777" w:rsidTr="000B0899">
        <w:tc>
          <w:tcPr>
            <w:tcW w:w="3235" w:type="dxa"/>
          </w:tcPr>
          <w:p w14:paraId="381373E6" w14:textId="6891A2C0" w:rsidR="007C01C7" w:rsidRDefault="007C01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w</w:t>
            </w:r>
          </w:p>
        </w:tc>
        <w:tc>
          <w:tcPr>
            <w:tcW w:w="1800" w:type="dxa"/>
          </w:tcPr>
          <w:p w14:paraId="5D521EB0" w14:textId="77777777" w:rsidR="007C01C7" w:rsidRDefault="007C01C7">
            <w:pPr>
              <w:rPr>
                <w:sz w:val="20"/>
                <w:szCs w:val="20"/>
              </w:rPr>
            </w:pPr>
          </w:p>
        </w:tc>
      </w:tr>
      <w:tr w:rsidR="007C01C7" w14:paraId="3C118727" w14:textId="77777777" w:rsidTr="000B0899">
        <w:tc>
          <w:tcPr>
            <w:tcW w:w="3235" w:type="dxa"/>
          </w:tcPr>
          <w:p w14:paraId="12C203FE" w14:textId="594E9636" w:rsidR="007C01C7" w:rsidRDefault="007C01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sed</w:t>
            </w:r>
          </w:p>
        </w:tc>
        <w:tc>
          <w:tcPr>
            <w:tcW w:w="1800" w:type="dxa"/>
          </w:tcPr>
          <w:p w14:paraId="381FEE9B" w14:textId="77777777" w:rsidR="007C01C7" w:rsidRDefault="007C01C7">
            <w:pPr>
              <w:rPr>
                <w:sz w:val="20"/>
                <w:szCs w:val="20"/>
              </w:rPr>
            </w:pPr>
          </w:p>
        </w:tc>
      </w:tr>
      <w:tr w:rsidR="007C01C7" w14:paraId="57D8163B" w14:textId="77777777" w:rsidTr="000B0899">
        <w:tc>
          <w:tcPr>
            <w:tcW w:w="3235" w:type="dxa"/>
          </w:tcPr>
          <w:p w14:paraId="077AAAA7" w14:textId="436069EB" w:rsidR="007C01C7" w:rsidRDefault="009E56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bilized</w:t>
            </w:r>
          </w:p>
        </w:tc>
        <w:tc>
          <w:tcPr>
            <w:tcW w:w="1800" w:type="dxa"/>
          </w:tcPr>
          <w:p w14:paraId="07F18716" w14:textId="77777777" w:rsidR="007C01C7" w:rsidRDefault="007C01C7">
            <w:pPr>
              <w:rPr>
                <w:sz w:val="20"/>
                <w:szCs w:val="20"/>
              </w:rPr>
            </w:pPr>
          </w:p>
        </w:tc>
      </w:tr>
      <w:tr w:rsidR="007C01C7" w14:paraId="1C485FC8" w14:textId="77777777" w:rsidTr="000B0899">
        <w:tc>
          <w:tcPr>
            <w:tcW w:w="3235" w:type="dxa"/>
          </w:tcPr>
          <w:p w14:paraId="17D9BAF7" w14:textId="3C8DC6B6" w:rsidR="007C01C7" w:rsidRDefault="009E56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celled</w:t>
            </w:r>
          </w:p>
        </w:tc>
        <w:tc>
          <w:tcPr>
            <w:tcW w:w="1800" w:type="dxa"/>
          </w:tcPr>
          <w:p w14:paraId="16E64DEE" w14:textId="77777777" w:rsidR="007C01C7" w:rsidRDefault="007C01C7">
            <w:pPr>
              <w:rPr>
                <w:sz w:val="20"/>
                <w:szCs w:val="20"/>
              </w:rPr>
            </w:pPr>
          </w:p>
        </w:tc>
      </w:tr>
      <w:tr w:rsidR="007C01C7" w14:paraId="547F6637" w14:textId="77777777" w:rsidTr="000B0899">
        <w:tc>
          <w:tcPr>
            <w:tcW w:w="3235" w:type="dxa"/>
          </w:tcPr>
          <w:p w14:paraId="1F8F379A" w14:textId="6D33F071" w:rsidR="007C01C7" w:rsidRDefault="009E56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vious Designation (if any)</w:t>
            </w:r>
          </w:p>
        </w:tc>
        <w:tc>
          <w:tcPr>
            <w:tcW w:w="1800" w:type="dxa"/>
          </w:tcPr>
          <w:p w14:paraId="5454CE69" w14:textId="77777777" w:rsidR="007C01C7" w:rsidRDefault="007C01C7">
            <w:pPr>
              <w:rPr>
                <w:sz w:val="20"/>
                <w:szCs w:val="20"/>
              </w:rPr>
            </w:pPr>
          </w:p>
        </w:tc>
      </w:tr>
    </w:tbl>
    <w:p w14:paraId="43150822" w14:textId="77777777" w:rsidR="00442340" w:rsidRDefault="00442340">
      <w:pPr>
        <w:rPr>
          <w:sz w:val="20"/>
          <w:szCs w:val="20"/>
        </w:rPr>
        <w:sectPr w:rsidR="00442340" w:rsidSect="00F1296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1F0E9BA" w14:textId="77777777" w:rsidR="007C01C7" w:rsidRDefault="007C01C7">
      <w:pPr>
        <w:rPr>
          <w:sz w:val="20"/>
          <w:szCs w:val="20"/>
        </w:rPr>
      </w:pPr>
    </w:p>
    <w:p w14:paraId="75F32E7B" w14:textId="7975A204" w:rsidR="00121060" w:rsidRPr="00C1186B" w:rsidRDefault="00096123">
      <w:pPr>
        <w:rPr>
          <w:b/>
          <w:sz w:val="20"/>
          <w:szCs w:val="20"/>
        </w:rPr>
      </w:pPr>
      <w:r>
        <w:rPr>
          <w:b/>
          <w:sz w:val="20"/>
          <w:szCs w:val="20"/>
        </w:rPr>
        <w:t>Document</w:t>
      </w:r>
      <w:r w:rsidR="00BB5109" w:rsidRPr="00C1186B">
        <w:rPr>
          <w:b/>
          <w:sz w:val="20"/>
          <w:szCs w:val="20"/>
        </w:rPr>
        <w:t xml:space="preserve"> </w:t>
      </w:r>
      <w:r w:rsidR="002E4749" w:rsidRPr="00C1186B">
        <w:rPr>
          <w:b/>
          <w:sz w:val="20"/>
          <w:szCs w:val="20"/>
        </w:rPr>
        <w:t>Title:  __________________________________________________________________</w:t>
      </w:r>
      <w:r>
        <w:rPr>
          <w:b/>
          <w:sz w:val="20"/>
          <w:szCs w:val="20"/>
        </w:rPr>
        <w:t>_______________________</w:t>
      </w:r>
      <w:r w:rsidR="002E4749" w:rsidRPr="00C1186B">
        <w:rPr>
          <w:b/>
          <w:sz w:val="20"/>
          <w:szCs w:val="20"/>
        </w:rPr>
        <w:t>_____</w:t>
      </w:r>
    </w:p>
    <w:p w14:paraId="2281C409" w14:textId="590479DC" w:rsidR="001342B4" w:rsidRDefault="000A1CE2">
      <w:pPr>
        <w:rPr>
          <w:b/>
          <w:sz w:val="20"/>
          <w:szCs w:val="20"/>
        </w:rPr>
      </w:pPr>
      <w:r w:rsidRPr="00C1186B">
        <w:rPr>
          <w:b/>
          <w:sz w:val="20"/>
          <w:szCs w:val="20"/>
        </w:rPr>
        <w:t>Sco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80974" w14:paraId="7B9CB473" w14:textId="77777777" w:rsidTr="00E81A10">
        <w:trPr>
          <w:trHeight w:val="1808"/>
        </w:trPr>
        <w:tc>
          <w:tcPr>
            <w:tcW w:w="10790" w:type="dxa"/>
          </w:tcPr>
          <w:p w14:paraId="2E6BE0D2" w14:textId="77777777" w:rsidR="00E80974" w:rsidRDefault="00E80974">
            <w:pPr>
              <w:rPr>
                <w:b/>
                <w:sz w:val="20"/>
                <w:szCs w:val="20"/>
              </w:rPr>
            </w:pPr>
          </w:p>
        </w:tc>
      </w:tr>
    </w:tbl>
    <w:p w14:paraId="1BC3C677" w14:textId="77777777" w:rsidR="00E80974" w:rsidRPr="00C1186B" w:rsidRDefault="00E80974">
      <w:pPr>
        <w:rPr>
          <w:b/>
          <w:sz w:val="20"/>
          <w:szCs w:val="20"/>
        </w:rPr>
      </w:pPr>
    </w:p>
    <w:p w14:paraId="2B73D994" w14:textId="4D88E8F1" w:rsidR="001342B4" w:rsidRPr="00C1186B" w:rsidRDefault="000A1CE2">
      <w:pPr>
        <w:rPr>
          <w:b/>
          <w:sz w:val="20"/>
          <w:szCs w:val="20"/>
        </w:rPr>
      </w:pPr>
      <w:r w:rsidRPr="00C1186B">
        <w:rPr>
          <w:b/>
          <w:sz w:val="20"/>
          <w:szCs w:val="20"/>
        </w:rPr>
        <w:t>Description</w:t>
      </w:r>
      <w:r w:rsidR="00541E4A" w:rsidRPr="00C1186B">
        <w:rPr>
          <w:b/>
          <w:sz w:val="20"/>
          <w:szCs w:val="20"/>
        </w:rPr>
        <w:t xml:space="preserve"> of need</w:t>
      </w:r>
      <w:r w:rsidRPr="00C1186B">
        <w:rPr>
          <w:b/>
          <w:sz w:val="20"/>
          <w:szCs w:val="20"/>
        </w:rPr>
        <w:t xml:space="preserve"> or </w:t>
      </w:r>
      <w:r w:rsidR="00541E4A" w:rsidRPr="00C1186B">
        <w:rPr>
          <w:b/>
          <w:sz w:val="20"/>
          <w:szCs w:val="20"/>
        </w:rPr>
        <w:t>r</w:t>
      </w:r>
      <w:r w:rsidRPr="00C1186B">
        <w:rPr>
          <w:b/>
          <w:sz w:val="20"/>
          <w:szCs w:val="20"/>
        </w:rPr>
        <w:t>ationa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80974" w14:paraId="7AC0CE82" w14:textId="77777777" w:rsidTr="00184CD7">
        <w:trPr>
          <w:trHeight w:val="1970"/>
        </w:trPr>
        <w:tc>
          <w:tcPr>
            <w:tcW w:w="10790" w:type="dxa"/>
          </w:tcPr>
          <w:p w14:paraId="4BBBB2A2" w14:textId="77777777" w:rsidR="00E80974" w:rsidRDefault="00E80974" w:rsidP="00C1186B">
            <w:pPr>
              <w:pStyle w:val="BodyText"/>
            </w:pPr>
          </w:p>
        </w:tc>
      </w:tr>
    </w:tbl>
    <w:p w14:paraId="6D902301" w14:textId="77777777" w:rsidR="00E80974" w:rsidRDefault="00E80974" w:rsidP="00C1186B">
      <w:pPr>
        <w:pStyle w:val="BodyText"/>
      </w:pPr>
    </w:p>
    <w:p w14:paraId="593849B0" w14:textId="77777777" w:rsidR="00D26F04" w:rsidRDefault="00D26F04">
      <w:pPr>
        <w:rPr>
          <w:b/>
          <w:sz w:val="20"/>
          <w:szCs w:val="20"/>
        </w:rPr>
      </w:pPr>
    </w:p>
    <w:p w14:paraId="35851E52" w14:textId="1DA18A03" w:rsidR="000A1CE2" w:rsidRPr="00C1186B" w:rsidRDefault="00541E4A">
      <w:pPr>
        <w:rPr>
          <w:sz w:val="20"/>
          <w:szCs w:val="20"/>
        </w:rPr>
      </w:pPr>
      <w:r w:rsidRPr="00C1186B">
        <w:rPr>
          <w:b/>
          <w:sz w:val="20"/>
          <w:szCs w:val="20"/>
        </w:rPr>
        <w:t xml:space="preserve">Name of </w:t>
      </w:r>
      <w:r w:rsidR="006415DB" w:rsidRPr="00C1186B">
        <w:rPr>
          <w:b/>
          <w:sz w:val="20"/>
          <w:szCs w:val="20"/>
        </w:rPr>
        <w:t>Proposed Document Project Manager</w:t>
      </w:r>
      <w:r w:rsidR="006415DB" w:rsidRPr="00C1186B">
        <w:rPr>
          <w:sz w:val="20"/>
          <w:szCs w:val="20"/>
        </w:rPr>
        <w:t>:</w:t>
      </w:r>
    </w:p>
    <w:p w14:paraId="4EE8ECEE" w14:textId="7A05FA61" w:rsidR="00541E4A" w:rsidRDefault="00541E4A">
      <w:pPr>
        <w:rPr>
          <w:sz w:val="20"/>
          <w:szCs w:val="20"/>
        </w:rPr>
      </w:pPr>
      <w:r w:rsidRPr="00C1186B">
        <w:rPr>
          <w:sz w:val="20"/>
          <w:szCs w:val="20"/>
        </w:rPr>
        <w:t>________________________________________________________</w:t>
      </w:r>
      <w:r w:rsidR="00096123">
        <w:rPr>
          <w:sz w:val="20"/>
          <w:szCs w:val="20"/>
        </w:rPr>
        <w:t>__________________________________________________</w:t>
      </w:r>
      <w:r w:rsidRPr="00C1186B">
        <w:rPr>
          <w:sz w:val="20"/>
          <w:szCs w:val="20"/>
        </w:rPr>
        <w:t>__</w:t>
      </w:r>
    </w:p>
    <w:p w14:paraId="736B585F" w14:textId="77777777" w:rsidR="00E80974" w:rsidRDefault="00E80974">
      <w:pPr>
        <w:rPr>
          <w:b/>
          <w:bCs/>
          <w:sz w:val="20"/>
          <w:szCs w:val="20"/>
        </w:rPr>
      </w:pPr>
    </w:p>
    <w:p w14:paraId="1E99DA8B" w14:textId="6CE3B038" w:rsidR="00E80974" w:rsidRDefault="00E80974">
      <w:pPr>
        <w:rPr>
          <w:sz w:val="20"/>
          <w:szCs w:val="20"/>
        </w:rPr>
      </w:pPr>
      <w:r w:rsidRPr="00E80974">
        <w:rPr>
          <w:b/>
          <w:bCs/>
          <w:sz w:val="20"/>
          <w:szCs w:val="20"/>
        </w:rPr>
        <w:t>Co</w:t>
      </w:r>
      <w:r w:rsidR="00096123">
        <w:rPr>
          <w:b/>
          <w:bCs/>
          <w:sz w:val="20"/>
          <w:szCs w:val="20"/>
        </w:rPr>
        <w:t>ntact Information for</w:t>
      </w:r>
      <w:r w:rsidRPr="00E80974">
        <w:rPr>
          <w:b/>
          <w:bCs/>
          <w:sz w:val="20"/>
          <w:szCs w:val="20"/>
        </w:rPr>
        <w:t xml:space="preserve"> Proposed Document Project Manager</w:t>
      </w:r>
      <w:r>
        <w:rPr>
          <w:sz w:val="20"/>
          <w:szCs w:val="20"/>
        </w:rPr>
        <w:t>:</w:t>
      </w:r>
    </w:p>
    <w:p w14:paraId="7EE54953" w14:textId="11E3CD84" w:rsidR="00E80974" w:rsidRPr="00C1186B" w:rsidRDefault="00E80974">
      <w:pPr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</w:t>
      </w:r>
      <w:r w:rsidR="00096123">
        <w:rPr>
          <w:sz w:val="20"/>
          <w:szCs w:val="20"/>
        </w:rPr>
        <w:t>________________________________________</w:t>
      </w:r>
      <w:r>
        <w:rPr>
          <w:sz w:val="20"/>
          <w:szCs w:val="20"/>
        </w:rPr>
        <w:t>_</w:t>
      </w:r>
    </w:p>
    <w:p w14:paraId="6248A8FE" w14:textId="77777777" w:rsidR="00E80974" w:rsidRDefault="00E80974">
      <w:pPr>
        <w:rPr>
          <w:b/>
          <w:sz w:val="20"/>
          <w:szCs w:val="20"/>
        </w:rPr>
      </w:pPr>
    </w:p>
    <w:p w14:paraId="77F79FA6" w14:textId="77777777" w:rsidR="00592220" w:rsidRDefault="00D9047D">
      <w:pPr>
        <w:rPr>
          <w:sz w:val="20"/>
          <w:szCs w:val="20"/>
        </w:rPr>
      </w:pPr>
      <w:r>
        <w:rPr>
          <w:b/>
          <w:sz w:val="20"/>
          <w:szCs w:val="20"/>
        </w:rPr>
        <w:t>Standards Committee</w:t>
      </w:r>
      <w:r w:rsidR="006415DB" w:rsidRPr="00C1186B">
        <w:rPr>
          <w:b/>
          <w:sz w:val="20"/>
          <w:szCs w:val="20"/>
        </w:rPr>
        <w:t xml:space="preserve"> </w:t>
      </w:r>
      <w:r w:rsidR="00096123">
        <w:rPr>
          <w:b/>
          <w:sz w:val="20"/>
          <w:szCs w:val="20"/>
        </w:rPr>
        <w:t>to review Project R</w:t>
      </w:r>
      <w:r w:rsidR="006415DB" w:rsidRPr="00C1186B">
        <w:rPr>
          <w:b/>
          <w:sz w:val="20"/>
          <w:szCs w:val="20"/>
        </w:rPr>
        <w:t>equest</w:t>
      </w:r>
      <w:r w:rsidR="00BA73E9">
        <w:rPr>
          <w:b/>
          <w:sz w:val="20"/>
          <w:szCs w:val="20"/>
        </w:rPr>
        <w:t xml:space="preserve"> (select </w:t>
      </w:r>
      <w:r w:rsidR="00DA4769">
        <w:rPr>
          <w:b/>
          <w:sz w:val="20"/>
          <w:szCs w:val="20"/>
        </w:rPr>
        <w:t xml:space="preserve">only </w:t>
      </w:r>
      <w:r w:rsidR="00BA73E9">
        <w:rPr>
          <w:b/>
          <w:sz w:val="20"/>
          <w:szCs w:val="20"/>
        </w:rPr>
        <w:t>one)</w:t>
      </w:r>
      <w:r w:rsidR="006415DB" w:rsidRPr="00C1186B">
        <w:rPr>
          <w:sz w:val="20"/>
          <w:szCs w:val="20"/>
        </w:rPr>
        <w:t>:</w:t>
      </w:r>
    </w:p>
    <w:p w14:paraId="46F06C71" w14:textId="77777777" w:rsidR="00EF577D" w:rsidRDefault="00EF577D">
      <w:pPr>
        <w:rPr>
          <w:sz w:val="20"/>
          <w:szCs w:val="20"/>
        </w:rPr>
        <w:sectPr w:rsidR="00EF577D" w:rsidSect="00F12965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630"/>
      </w:tblGrid>
      <w:tr w:rsidR="00BD2334" w14:paraId="53FD6BAA" w14:textId="77777777" w:rsidTr="00581290">
        <w:tc>
          <w:tcPr>
            <w:tcW w:w="4135" w:type="dxa"/>
          </w:tcPr>
          <w:p w14:paraId="4B7E4770" w14:textId="45ED2EB2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1-</w:t>
            </w:r>
            <w:r w:rsidRPr="00C1186B">
              <w:rPr>
                <w:sz w:val="20"/>
                <w:szCs w:val="20"/>
              </w:rPr>
              <w:t>Cathodic</w:t>
            </w:r>
            <w:r>
              <w:rPr>
                <w:sz w:val="20"/>
                <w:szCs w:val="20"/>
              </w:rPr>
              <w:t>/Anodic</w:t>
            </w:r>
            <w:r w:rsidRPr="00C1186B">
              <w:rPr>
                <w:sz w:val="20"/>
                <w:szCs w:val="20"/>
              </w:rPr>
              <w:t xml:space="preserve"> Protection</w:t>
            </w:r>
          </w:p>
        </w:tc>
        <w:tc>
          <w:tcPr>
            <w:tcW w:w="630" w:type="dxa"/>
          </w:tcPr>
          <w:p w14:paraId="46876A14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BD2334" w14:paraId="1D6F57F1" w14:textId="77777777" w:rsidTr="00581290">
        <w:tc>
          <w:tcPr>
            <w:tcW w:w="4135" w:type="dxa"/>
          </w:tcPr>
          <w:p w14:paraId="3C182FE6" w14:textId="31CB4313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C 02-External </w:t>
            </w:r>
            <w:r w:rsidRPr="00C1186B">
              <w:rPr>
                <w:sz w:val="20"/>
                <w:szCs w:val="20"/>
              </w:rPr>
              <w:t>Coatings</w:t>
            </w:r>
            <w:r>
              <w:rPr>
                <w:sz w:val="20"/>
                <w:szCs w:val="20"/>
              </w:rPr>
              <w:t>-Atmospheric</w:t>
            </w:r>
          </w:p>
        </w:tc>
        <w:tc>
          <w:tcPr>
            <w:tcW w:w="630" w:type="dxa"/>
          </w:tcPr>
          <w:p w14:paraId="06F26DEA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BD2334" w14:paraId="5387C004" w14:textId="77777777" w:rsidTr="00581290">
        <w:tc>
          <w:tcPr>
            <w:tcW w:w="4135" w:type="dxa"/>
          </w:tcPr>
          <w:p w14:paraId="538D794A" w14:textId="1D45C39B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3-External Coatings- Buried &amp; Immersed</w:t>
            </w:r>
          </w:p>
        </w:tc>
        <w:tc>
          <w:tcPr>
            <w:tcW w:w="630" w:type="dxa"/>
          </w:tcPr>
          <w:p w14:paraId="7572E352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BD2334" w14:paraId="31A131B5" w14:textId="77777777" w:rsidTr="00581290">
        <w:tc>
          <w:tcPr>
            <w:tcW w:w="4135" w:type="dxa"/>
          </w:tcPr>
          <w:p w14:paraId="19DE43C7" w14:textId="215AEB78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4-Linings &amp; Internal Coatings</w:t>
            </w:r>
          </w:p>
        </w:tc>
        <w:tc>
          <w:tcPr>
            <w:tcW w:w="630" w:type="dxa"/>
          </w:tcPr>
          <w:p w14:paraId="7EDAF976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BD2334" w14:paraId="0BDE6EC0" w14:textId="77777777" w:rsidTr="00581290">
        <w:tc>
          <w:tcPr>
            <w:tcW w:w="4135" w:type="dxa"/>
          </w:tcPr>
          <w:p w14:paraId="0FFCC0C0" w14:textId="66248CCD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5-</w:t>
            </w:r>
            <w:r w:rsidRPr="00C1186B">
              <w:rPr>
                <w:sz w:val="20"/>
                <w:szCs w:val="20"/>
              </w:rPr>
              <w:t>Surface Preparation</w:t>
            </w:r>
          </w:p>
        </w:tc>
        <w:tc>
          <w:tcPr>
            <w:tcW w:w="630" w:type="dxa"/>
          </w:tcPr>
          <w:p w14:paraId="6E7B50FA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BD2334" w14:paraId="3EA57710" w14:textId="77777777" w:rsidTr="00581290">
        <w:tc>
          <w:tcPr>
            <w:tcW w:w="4135" w:type="dxa"/>
          </w:tcPr>
          <w:p w14:paraId="6F4B6CD3" w14:textId="7393158D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6-</w:t>
            </w:r>
            <w:r w:rsidRPr="00C1186B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rocess Industries</w:t>
            </w:r>
          </w:p>
        </w:tc>
        <w:tc>
          <w:tcPr>
            <w:tcW w:w="630" w:type="dxa"/>
          </w:tcPr>
          <w:p w14:paraId="3B9AD9E2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BD2334" w14:paraId="191CC92D" w14:textId="77777777" w:rsidTr="00581290">
        <w:tc>
          <w:tcPr>
            <w:tcW w:w="4135" w:type="dxa"/>
          </w:tcPr>
          <w:p w14:paraId="6CD570FC" w14:textId="45522BA7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7-Defense &amp; Aerospace</w:t>
            </w:r>
          </w:p>
        </w:tc>
        <w:tc>
          <w:tcPr>
            <w:tcW w:w="630" w:type="dxa"/>
          </w:tcPr>
          <w:p w14:paraId="535C5B06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BD2334" w14:paraId="3157BEE2" w14:textId="77777777" w:rsidTr="00581290">
        <w:tc>
          <w:tcPr>
            <w:tcW w:w="4135" w:type="dxa"/>
          </w:tcPr>
          <w:p w14:paraId="005E8E94" w14:textId="35555611" w:rsidR="00BD2334" w:rsidRDefault="00BD23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8-Metallic Material Selection &amp; Testing</w:t>
            </w:r>
          </w:p>
        </w:tc>
        <w:tc>
          <w:tcPr>
            <w:tcW w:w="630" w:type="dxa"/>
          </w:tcPr>
          <w:p w14:paraId="46908554" w14:textId="77777777" w:rsidR="00BD2334" w:rsidRDefault="00BD2334">
            <w:pPr>
              <w:rPr>
                <w:sz w:val="20"/>
                <w:szCs w:val="20"/>
              </w:rPr>
            </w:pPr>
          </w:p>
        </w:tc>
      </w:tr>
      <w:tr w:rsidR="00C3458A" w14:paraId="215D3505" w14:textId="77777777" w:rsidTr="00581290">
        <w:tc>
          <w:tcPr>
            <w:tcW w:w="4135" w:type="dxa"/>
          </w:tcPr>
          <w:p w14:paraId="651525A5" w14:textId="01001455" w:rsidR="00C3458A" w:rsidRDefault="00C345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09-</w:t>
            </w:r>
            <w:r w:rsidRPr="00C1186B">
              <w:rPr>
                <w:sz w:val="20"/>
                <w:szCs w:val="20"/>
              </w:rPr>
              <w:t>Non-Metallic</w:t>
            </w:r>
          </w:p>
        </w:tc>
        <w:tc>
          <w:tcPr>
            <w:tcW w:w="630" w:type="dxa"/>
          </w:tcPr>
          <w:p w14:paraId="77520A2C" w14:textId="77777777" w:rsidR="00C3458A" w:rsidRDefault="00C3458A">
            <w:pPr>
              <w:rPr>
                <w:sz w:val="20"/>
                <w:szCs w:val="20"/>
              </w:rPr>
            </w:pPr>
          </w:p>
        </w:tc>
      </w:tr>
      <w:tr w:rsidR="00C3458A" w14:paraId="7F89B0E2" w14:textId="77777777" w:rsidTr="00581290">
        <w:tc>
          <w:tcPr>
            <w:tcW w:w="4135" w:type="dxa"/>
          </w:tcPr>
          <w:p w14:paraId="7A9FE784" w14:textId="2832677F" w:rsidR="00C3458A" w:rsidRPr="00C3458A" w:rsidRDefault="00C3458A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SC 10-Asset Integrity Management</w:t>
            </w:r>
          </w:p>
        </w:tc>
        <w:tc>
          <w:tcPr>
            <w:tcW w:w="630" w:type="dxa"/>
          </w:tcPr>
          <w:p w14:paraId="6381A451" w14:textId="77777777" w:rsidR="00C3458A" w:rsidRDefault="00C3458A">
            <w:pPr>
              <w:rPr>
                <w:sz w:val="20"/>
                <w:szCs w:val="20"/>
              </w:rPr>
            </w:pPr>
          </w:p>
        </w:tc>
      </w:tr>
      <w:tr w:rsidR="00C3458A" w14:paraId="1BE74F07" w14:textId="77777777" w:rsidTr="00581290">
        <w:tc>
          <w:tcPr>
            <w:tcW w:w="4135" w:type="dxa"/>
          </w:tcPr>
          <w:p w14:paraId="72D23910" w14:textId="577B2AB3" w:rsidR="00C3458A" w:rsidRDefault="00C345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1-</w:t>
            </w:r>
            <w:r w:rsidRPr="00096123">
              <w:rPr>
                <w:sz w:val="20"/>
                <w:szCs w:val="20"/>
              </w:rPr>
              <w:t xml:space="preserve">Electric </w:t>
            </w:r>
            <w:r>
              <w:rPr>
                <w:sz w:val="20"/>
                <w:szCs w:val="20"/>
              </w:rPr>
              <w:t>Power</w:t>
            </w:r>
          </w:p>
        </w:tc>
        <w:tc>
          <w:tcPr>
            <w:tcW w:w="630" w:type="dxa"/>
          </w:tcPr>
          <w:p w14:paraId="05E4218A" w14:textId="77777777" w:rsidR="00C3458A" w:rsidRDefault="00C3458A">
            <w:pPr>
              <w:rPr>
                <w:sz w:val="20"/>
                <w:szCs w:val="20"/>
              </w:rPr>
            </w:pPr>
          </w:p>
        </w:tc>
      </w:tr>
      <w:tr w:rsidR="00C3458A" w14:paraId="793F6EB9" w14:textId="77777777" w:rsidTr="00581290">
        <w:tc>
          <w:tcPr>
            <w:tcW w:w="4135" w:type="dxa"/>
          </w:tcPr>
          <w:p w14:paraId="3A7941E8" w14:textId="190A02A4" w:rsidR="00C3458A" w:rsidRDefault="00C345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2-Concrete Infrastructure</w:t>
            </w:r>
          </w:p>
        </w:tc>
        <w:tc>
          <w:tcPr>
            <w:tcW w:w="630" w:type="dxa"/>
          </w:tcPr>
          <w:p w14:paraId="58E23606" w14:textId="77777777" w:rsidR="00C3458A" w:rsidRDefault="00C3458A">
            <w:pPr>
              <w:rPr>
                <w:sz w:val="20"/>
                <w:szCs w:val="20"/>
              </w:rPr>
            </w:pPr>
          </w:p>
        </w:tc>
      </w:tr>
      <w:tr w:rsidR="00C3458A" w14:paraId="66D843F8" w14:textId="77777777" w:rsidTr="00581290">
        <w:tc>
          <w:tcPr>
            <w:tcW w:w="4135" w:type="dxa"/>
          </w:tcPr>
          <w:p w14:paraId="4F79B6C9" w14:textId="0D35E317" w:rsidR="00C3458A" w:rsidRDefault="00C345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3-Corrosion Monitoring &amp; Measurement</w:t>
            </w:r>
          </w:p>
        </w:tc>
        <w:tc>
          <w:tcPr>
            <w:tcW w:w="630" w:type="dxa"/>
          </w:tcPr>
          <w:p w14:paraId="0B6618F6" w14:textId="77777777" w:rsidR="00C3458A" w:rsidRDefault="00C3458A">
            <w:pPr>
              <w:rPr>
                <w:sz w:val="20"/>
                <w:szCs w:val="20"/>
              </w:rPr>
            </w:pPr>
          </w:p>
        </w:tc>
      </w:tr>
      <w:tr w:rsidR="00581290" w14:paraId="7CB712E4" w14:textId="77777777" w:rsidTr="00581290">
        <w:tc>
          <w:tcPr>
            <w:tcW w:w="4135" w:type="dxa"/>
          </w:tcPr>
          <w:p w14:paraId="7DCA6CD8" w14:textId="6167E858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4-Oil &amp; Gas-Upstream</w:t>
            </w:r>
          </w:p>
        </w:tc>
        <w:tc>
          <w:tcPr>
            <w:tcW w:w="630" w:type="dxa"/>
          </w:tcPr>
          <w:p w14:paraId="59BE8311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48548D" w14:paraId="283C4E8E" w14:textId="77777777" w:rsidTr="00581290">
        <w:tc>
          <w:tcPr>
            <w:tcW w:w="4135" w:type="dxa"/>
          </w:tcPr>
          <w:p w14:paraId="35E03314" w14:textId="1ACCBB08" w:rsidR="0048548D" w:rsidRDefault="00351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5-Pipelines &amp; Tanks</w:t>
            </w:r>
          </w:p>
        </w:tc>
        <w:tc>
          <w:tcPr>
            <w:tcW w:w="630" w:type="dxa"/>
          </w:tcPr>
          <w:p w14:paraId="75145636" w14:textId="77777777" w:rsidR="0048548D" w:rsidRDefault="0048548D">
            <w:pPr>
              <w:rPr>
                <w:sz w:val="20"/>
                <w:szCs w:val="20"/>
              </w:rPr>
            </w:pPr>
          </w:p>
        </w:tc>
      </w:tr>
      <w:tr w:rsidR="00581290" w14:paraId="77D2AD41" w14:textId="77777777" w:rsidTr="00581290">
        <w:tc>
          <w:tcPr>
            <w:tcW w:w="4135" w:type="dxa"/>
          </w:tcPr>
          <w:p w14:paraId="0007F6A5" w14:textId="312CB8AE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6-Oil &amp; Gas Downstream</w:t>
            </w:r>
          </w:p>
        </w:tc>
        <w:tc>
          <w:tcPr>
            <w:tcW w:w="630" w:type="dxa"/>
          </w:tcPr>
          <w:p w14:paraId="4C8DD289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339461F3" w14:textId="77777777" w:rsidTr="00581290">
        <w:tc>
          <w:tcPr>
            <w:tcW w:w="4135" w:type="dxa"/>
          </w:tcPr>
          <w:p w14:paraId="684D9C22" w14:textId="42FFBB58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7-Rail &amp; Land Transportation</w:t>
            </w:r>
          </w:p>
        </w:tc>
        <w:tc>
          <w:tcPr>
            <w:tcW w:w="630" w:type="dxa"/>
          </w:tcPr>
          <w:p w14:paraId="046BB892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1C9E4D97" w14:textId="77777777" w:rsidTr="00581290">
        <w:tc>
          <w:tcPr>
            <w:tcW w:w="4135" w:type="dxa"/>
          </w:tcPr>
          <w:p w14:paraId="5E7E87DC" w14:textId="17FCA77D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8-Water &amp; Wastewater</w:t>
            </w:r>
          </w:p>
        </w:tc>
        <w:tc>
          <w:tcPr>
            <w:tcW w:w="630" w:type="dxa"/>
          </w:tcPr>
          <w:p w14:paraId="372EE1EF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13A30B5D" w14:textId="77777777" w:rsidTr="00581290">
        <w:tc>
          <w:tcPr>
            <w:tcW w:w="4135" w:type="dxa"/>
          </w:tcPr>
          <w:p w14:paraId="00136370" w14:textId="002E27BD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19-</w:t>
            </w:r>
            <w:r w:rsidRPr="00C1186B">
              <w:rPr>
                <w:sz w:val="20"/>
                <w:szCs w:val="20"/>
              </w:rPr>
              <w:t>Maritime</w:t>
            </w:r>
          </w:p>
        </w:tc>
        <w:tc>
          <w:tcPr>
            <w:tcW w:w="630" w:type="dxa"/>
          </w:tcPr>
          <w:p w14:paraId="02DA8167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3042F4CD" w14:textId="77777777" w:rsidTr="00581290">
        <w:tc>
          <w:tcPr>
            <w:tcW w:w="4135" w:type="dxa"/>
          </w:tcPr>
          <w:p w14:paraId="70F79FBB" w14:textId="39CE9095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0-Internal Corrosion Management</w:t>
            </w:r>
          </w:p>
        </w:tc>
        <w:tc>
          <w:tcPr>
            <w:tcW w:w="630" w:type="dxa"/>
          </w:tcPr>
          <w:p w14:paraId="66B7B260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349A9B4C" w14:textId="77777777" w:rsidTr="00581290">
        <w:tc>
          <w:tcPr>
            <w:tcW w:w="4135" w:type="dxa"/>
          </w:tcPr>
          <w:p w14:paraId="13B633D8" w14:textId="02263DC3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1-Mining &amp; Mineral Processing</w:t>
            </w:r>
          </w:p>
        </w:tc>
        <w:tc>
          <w:tcPr>
            <w:tcW w:w="630" w:type="dxa"/>
          </w:tcPr>
          <w:p w14:paraId="4FEF9100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4A902F57" w14:textId="77777777" w:rsidTr="00581290">
        <w:tc>
          <w:tcPr>
            <w:tcW w:w="4135" w:type="dxa"/>
          </w:tcPr>
          <w:p w14:paraId="030B7768" w14:textId="56F2CEC7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2-Biodeterioration</w:t>
            </w:r>
          </w:p>
        </w:tc>
        <w:tc>
          <w:tcPr>
            <w:tcW w:w="630" w:type="dxa"/>
          </w:tcPr>
          <w:p w14:paraId="69F080F5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23715361" w14:textId="77777777" w:rsidTr="00581290">
        <w:tc>
          <w:tcPr>
            <w:tcW w:w="4135" w:type="dxa"/>
          </w:tcPr>
          <w:p w14:paraId="626BE87B" w14:textId="63858F95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3-Coating System Application, maintenance, and Inspection</w:t>
            </w:r>
          </w:p>
        </w:tc>
        <w:tc>
          <w:tcPr>
            <w:tcW w:w="630" w:type="dxa"/>
          </w:tcPr>
          <w:p w14:paraId="60C2923F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293183C8" w14:textId="77777777" w:rsidTr="00581290">
        <w:tc>
          <w:tcPr>
            <w:tcW w:w="4135" w:type="dxa"/>
          </w:tcPr>
          <w:p w14:paraId="2874BF6A" w14:textId="06B96273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4-Environmental Health and Safety (EHS)/Regulatory</w:t>
            </w:r>
          </w:p>
        </w:tc>
        <w:tc>
          <w:tcPr>
            <w:tcW w:w="630" w:type="dxa"/>
          </w:tcPr>
          <w:p w14:paraId="21DFFE75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48D8F0DA" w14:textId="77777777" w:rsidTr="00581290">
        <w:tc>
          <w:tcPr>
            <w:tcW w:w="4135" w:type="dxa"/>
          </w:tcPr>
          <w:p w14:paraId="7230678E" w14:textId="0979605F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5-Accreditation Standards</w:t>
            </w:r>
          </w:p>
        </w:tc>
        <w:tc>
          <w:tcPr>
            <w:tcW w:w="630" w:type="dxa"/>
          </w:tcPr>
          <w:p w14:paraId="4601A9B9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581290" w14:paraId="5D1EB761" w14:textId="77777777" w:rsidTr="00581290">
        <w:tc>
          <w:tcPr>
            <w:tcW w:w="4135" w:type="dxa"/>
          </w:tcPr>
          <w:p w14:paraId="5900F297" w14:textId="2D034DFD" w:rsidR="00581290" w:rsidRDefault="00581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6-</w:t>
            </w:r>
            <w:r w:rsidR="00EF577D">
              <w:rPr>
                <w:sz w:val="20"/>
                <w:szCs w:val="20"/>
              </w:rPr>
              <w:t>Carbon Capture, Alternative Fuels, and Energy Storage</w:t>
            </w:r>
          </w:p>
        </w:tc>
        <w:tc>
          <w:tcPr>
            <w:tcW w:w="630" w:type="dxa"/>
          </w:tcPr>
          <w:p w14:paraId="146761C6" w14:textId="77777777" w:rsidR="00581290" w:rsidRDefault="00581290">
            <w:pPr>
              <w:rPr>
                <w:sz w:val="20"/>
                <w:szCs w:val="20"/>
              </w:rPr>
            </w:pPr>
          </w:p>
        </w:tc>
      </w:tr>
      <w:tr w:rsidR="00A34EB6" w14:paraId="47508BDC" w14:textId="77777777" w:rsidTr="00581290">
        <w:tc>
          <w:tcPr>
            <w:tcW w:w="4135" w:type="dxa"/>
          </w:tcPr>
          <w:p w14:paraId="7FB57633" w14:textId="65D3E893" w:rsidR="00A34EB6" w:rsidRDefault="00A34E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 27-Mechanical Insulation</w:t>
            </w:r>
          </w:p>
        </w:tc>
        <w:tc>
          <w:tcPr>
            <w:tcW w:w="630" w:type="dxa"/>
          </w:tcPr>
          <w:p w14:paraId="6F847384" w14:textId="77777777" w:rsidR="00A34EB6" w:rsidRDefault="00A34EB6">
            <w:pPr>
              <w:rPr>
                <w:sz w:val="20"/>
                <w:szCs w:val="20"/>
              </w:rPr>
            </w:pPr>
          </w:p>
        </w:tc>
      </w:tr>
    </w:tbl>
    <w:p w14:paraId="3B39353B" w14:textId="77777777" w:rsidR="00B53509" w:rsidRDefault="00B53509">
      <w:pPr>
        <w:rPr>
          <w:sz w:val="20"/>
          <w:szCs w:val="20"/>
        </w:rPr>
        <w:sectPr w:rsidR="00B53509" w:rsidSect="00F1296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65135FF" w14:textId="77777777" w:rsidR="00BE5FE0" w:rsidRDefault="00BE5FE0">
      <w:pPr>
        <w:rPr>
          <w:sz w:val="20"/>
          <w:szCs w:val="20"/>
        </w:rPr>
        <w:sectPr w:rsidR="00BE5FE0" w:rsidSect="00BE5FE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C1186B">
        <w:rPr>
          <w:sz w:val="20"/>
          <w:szCs w:val="20"/>
        </w:rPr>
        <w:t>Other</w:t>
      </w:r>
      <w:r>
        <w:rPr>
          <w:sz w:val="20"/>
          <w:szCs w:val="20"/>
        </w:rPr>
        <w:t>: If additional SCs need to be notified of the initiation of this project, please list them here.</w:t>
      </w:r>
      <w:r w:rsidRPr="00C1186B">
        <w:rPr>
          <w:sz w:val="20"/>
          <w:szCs w:val="20"/>
        </w:rPr>
        <w:t xml:space="preserve">  </w:t>
      </w:r>
      <w:r w:rsidR="00DD71D8" w:rsidRPr="00C1186B">
        <w:rPr>
          <w:sz w:val="20"/>
          <w:szCs w:val="20"/>
        </w:rPr>
        <w:t xml:space="preserve"> </w:t>
      </w:r>
    </w:p>
    <w:p w14:paraId="299C01E4" w14:textId="507E1A0D" w:rsidR="00DD71D8" w:rsidRPr="00C1186B" w:rsidRDefault="00DD71D8">
      <w:pPr>
        <w:rPr>
          <w:sz w:val="20"/>
          <w:szCs w:val="20"/>
        </w:rPr>
      </w:pPr>
      <w:r w:rsidRPr="00C1186B">
        <w:rPr>
          <w:sz w:val="20"/>
          <w:szCs w:val="20"/>
        </w:rPr>
        <w:t>_________________________________</w:t>
      </w:r>
      <w:r w:rsidR="00BD2B06">
        <w:rPr>
          <w:sz w:val="20"/>
          <w:szCs w:val="20"/>
        </w:rPr>
        <w:t>______________________________________________________________</w:t>
      </w:r>
    </w:p>
    <w:p w14:paraId="615AEC8C" w14:textId="77777777" w:rsidR="00EF577D" w:rsidRDefault="00EF577D" w:rsidP="002E4749">
      <w:pPr>
        <w:pStyle w:val="Heading1"/>
        <w:rPr>
          <w:sz w:val="20"/>
          <w:szCs w:val="20"/>
        </w:rPr>
        <w:sectPr w:rsidR="00EF577D" w:rsidSect="00BD2B06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32C780E" w14:textId="77777777" w:rsidR="00E80974" w:rsidRDefault="00E80974" w:rsidP="002E4749">
      <w:pPr>
        <w:pStyle w:val="Heading1"/>
        <w:rPr>
          <w:sz w:val="20"/>
          <w:szCs w:val="20"/>
        </w:rPr>
      </w:pPr>
    </w:p>
    <w:p w14:paraId="61014DD0" w14:textId="3A23F16D" w:rsidR="006415DB" w:rsidRPr="00C1186B" w:rsidRDefault="006415DB" w:rsidP="002E4749">
      <w:pPr>
        <w:pStyle w:val="Heading1"/>
        <w:rPr>
          <w:sz w:val="20"/>
          <w:szCs w:val="20"/>
        </w:rPr>
      </w:pPr>
      <w:r w:rsidRPr="00C1186B">
        <w:rPr>
          <w:sz w:val="20"/>
          <w:szCs w:val="20"/>
        </w:rPr>
        <w:t xml:space="preserve">Estimated </w:t>
      </w:r>
      <w:r w:rsidR="00096123">
        <w:rPr>
          <w:sz w:val="20"/>
          <w:szCs w:val="20"/>
        </w:rPr>
        <w:t xml:space="preserve">Submission </w:t>
      </w:r>
      <w:r w:rsidRPr="00C1186B">
        <w:rPr>
          <w:sz w:val="20"/>
          <w:szCs w:val="20"/>
        </w:rPr>
        <w:t>Dates</w:t>
      </w:r>
      <w:r w:rsidR="003B7CBF" w:rsidRPr="00C1186B">
        <w:rPr>
          <w:sz w:val="20"/>
          <w:szCs w:val="20"/>
        </w:rPr>
        <w:t>:</w:t>
      </w:r>
    </w:p>
    <w:p w14:paraId="0A12FC92" w14:textId="2C7F13D3" w:rsidR="006415DB" w:rsidRPr="00C1186B" w:rsidRDefault="006415DB">
      <w:pPr>
        <w:rPr>
          <w:sz w:val="20"/>
          <w:szCs w:val="20"/>
        </w:rPr>
      </w:pPr>
      <w:r w:rsidRPr="00C1186B">
        <w:rPr>
          <w:sz w:val="20"/>
          <w:szCs w:val="20"/>
        </w:rPr>
        <w:t>Draft:</w:t>
      </w:r>
      <w:r w:rsidR="00541E4A" w:rsidRPr="00C1186B">
        <w:rPr>
          <w:sz w:val="20"/>
          <w:szCs w:val="20"/>
        </w:rPr>
        <w:t xml:space="preserve">  __________________________</w:t>
      </w:r>
      <w:r w:rsidR="002E4749" w:rsidRPr="00C1186B">
        <w:rPr>
          <w:sz w:val="20"/>
          <w:szCs w:val="20"/>
        </w:rPr>
        <w:t>_ Publi</w:t>
      </w:r>
      <w:r w:rsidR="00096123">
        <w:rPr>
          <w:sz w:val="20"/>
          <w:szCs w:val="20"/>
        </w:rPr>
        <w:t>cation:</w:t>
      </w:r>
      <w:r w:rsidR="00541E4A" w:rsidRPr="00C1186B">
        <w:rPr>
          <w:sz w:val="20"/>
          <w:szCs w:val="20"/>
        </w:rPr>
        <w:t xml:space="preserve">  __________________________________________</w:t>
      </w:r>
    </w:p>
    <w:p w14:paraId="564AAA61" w14:textId="77777777" w:rsidR="00E80974" w:rsidRDefault="00E80974" w:rsidP="00E80974">
      <w:pPr>
        <w:rPr>
          <w:b/>
          <w:sz w:val="20"/>
          <w:szCs w:val="20"/>
        </w:rPr>
      </w:pPr>
    </w:p>
    <w:p w14:paraId="4681C450" w14:textId="00037F7D" w:rsidR="00E80974" w:rsidRPr="00E81A10" w:rsidRDefault="00E80974" w:rsidP="00E80974">
      <w:pPr>
        <w:jc w:val="center"/>
        <w:rPr>
          <w:b/>
          <w:bCs/>
          <w:sz w:val="20"/>
          <w:szCs w:val="20"/>
        </w:rPr>
      </w:pPr>
      <w:r w:rsidRPr="00E81A10">
        <w:rPr>
          <w:b/>
          <w:bCs/>
          <w:sz w:val="20"/>
          <w:szCs w:val="20"/>
        </w:rPr>
        <w:t xml:space="preserve">Submit to: </w:t>
      </w:r>
      <w:hyperlink r:id="rId16" w:history="1">
        <w:r w:rsidR="00490BD5" w:rsidRPr="00E81A10">
          <w:rPr>
            <w:rStyle w:val="Hyperlink"/>
            <w:b/>
            <w:bCs/>
            <w:sz w:val="20"/>
            <w:szCs w:val="20"/>
          </w:rPr>
          <w:t>Standards@ampp.org</w:t>
        </w:r>
      </w:hyperlink>
    </w:p>
    <w:p w14:paraId="7C6565EF" w14:textId="77777777" w:rsidR="00E80974" w:rsidRDefault="00E80974">
      <w:pPr>
        <w:rPr>
          <w:b/>
          <w:sz w:val="20"/>
          <w:szCs w:val="20"/>
        </w:rPr>
      </w:pPr>
    </w:p>
    <w:p w14:paraId="15701A4C" w14:textId="7C121E0D" w:rsidR="006415DB" w:rsidRPr="00C1186B" w:rsidRDefault="00B7392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MPP will </w:t>
      </w:r>
      <w:r w:rsidR="00AD4E64">
        <w:rPr>
          <w:b/>
          <w:sz w:val="20"/>
          <w:szCs w:val="20"/>
        </w:rPr>
        <w:t>submit for a</w:t>
      </w:r>
      <w:r w:rsidR="006415DB" w:rsidRPr="00C1186B">
        <w:rPr>
          <w:b/>
          <w:sz w:val="20"/>
          <w:szCs w:val="20"/>
        </w:rPr>
        <w:t>pprov</w:t>
      </w:r>
      <w:r w:rsidR="00AD4E64">
        <w:rPr>
          <w:b/>
          <w:sz w:val="20"/>
          <w:szCs w:val="20"/>
        </w:rPr>
        <w:t>al</w:t>
      </w:r>
      <w:r w:rsidR="006415DB" w:rsidRPr="00C1186B">
        <w:rPr>
          <w:b/>
          <w:sz w:val="20"/>
          <w:szCs w:val="20"/>
        </w:rPr>
        <w:t xml:space="preserve">: </w:t>
      </w:r>
    </w:p>
    <w:p w14:paraId="08ADA45D" w14:textId="0C05DFFE" w:rsidR="006415DB" w:rsidRPr="00C1186B" w:rsidRDefault="006415DB">
      <w:pPr>
        <w:rPr>
          <w:sz w:val="20"/>
          <w:szCs w:val="20"/>
        </w:rPr>
      </w:pPr>
      <w:r w:rsidRPr="00C1186B">
        <w:rPr>
          <w:sz w:val="20"/>
          <w:szCs w:val="20"/>
        </w:rPr>
        <w:t>Standards Committee</w:t>
      </w:r>
      <w:r w:rsidR="00096123">
        <w:rPr>
          <w:sz w:val="20"/>
          <w:szCs w:val="20"/>
        </w:rPr>
        <w:t xml:space="preserve"> Chair</w:t>
      </w:r>
      <w:r w:rsidRPr="00C1186B">
        <w:rPr>
          <w:sz w:val="20"/>
          <w:szCs w:val="20"/>
        </w:rPr>
        <w:t>:</w:t>
      </w:r>
      <w:r w:rsidR="00541E4A" w:rsidRPr="00C1186B">
        <w:rPr>
          <w:sz w:val="20"/>
          <w:szCs w:val="20"/>
        </w:rPr>
        <w:t xml:space="preserve">  _______________________________________________</w:t>
      </w:r>
    </w:p>
    <w:p w14:paraId="07FBF221" w14:textId="269B47D9" w:rsidR="00E80974" w:rsidRDefault="006415DB" w:rsidP="00F66BD0">
      <w:pPr>
        <w:rPr>
          <w:sz w:val="20"/>
          <w:szCs w:val="20"/>
        </w:rPr>
      </w:pPr>
      <w:r w:rsidRPr="00C1186B">
        <w:rPr>
          <w:sz w:val="20"/>
          <w:szCs w:val="20"/>
        </w:rPr>
        <w:t>Date:</w:t>
      </w:r>
      <w:r w:rsidR="00541E4A" w:rsidRPr="00C1186B">
        <w:rPr>
          <w:sz w:val="20"/>
          <w:szCs w:val="20"/>
        </w:rPr>
        <w:t xml:space="preserve">  ____________________________________________</w:t>
      </w:r>
    </w:p>
    <w:sectPr w:rsidR="00E80974" w:rsidSect="00F1296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E3BFB3" w14:textId="77777777" w:rsidR="00B96F7A" w:rsidRDefault="00B96F7A" w:rsidP="009B7EDB">
      <w:pPr>
        <w:spacing w:after="0" w:line="240" w:lineRule="auto"/>
      </w:pPr>
      <w:r>
        <w:separator/>
      </w:r>
    </w:p>
  </w:endnote>
  <w:endnote w:type="continuationSeparator" w:id="0">
    <w:p w14:paraId="4AF5E6BC" w14:textId="77777777" w:rsidR="00B96F7A" w:rsidRDefault="00B96F7A" w:rsidP="009B7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C16AD9" w14:textId="77777777" w:rsidR="00BD2B06" w:rsidRDefault="00BD2B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557CA1" w14:textId="77777777" w:rsidR="002813D9" w:rsidRPr="00014B55" w:rsidRDefault="002813D9" w:rsidP="002813D9">
    <w:pPr>
      <w:pStyle w:val="Footer"/>
      <w:rPr>
        <w:sz w:val="16"/>
      </w:rPr>
    </w:pPr>
    <w:r w:rsidRPr="00014B55">
      <w:rPr>
        <w:sz w:val="16"/>
      </w:rPr>
      <w:t>Project Request Form</w:t>
    </w:r>
  </w:p>
  <w:p w14:paraId="6F9B1370" w14:textId="631C1633" w:rsidR="002813D9" w:rsidRPr="00014B55" w:rsidRDefault="002813D9" w:rsidP="002813D9">
    <w:pPr>
      <w:pStyle w:val="Footer"/>
      <w:rPr>
        <w:sz w:val="16"/>
      </w:rPr>
    </w:pPr>
    <w:r w:rsidRPr="00014B55">
      <w:rPr>
        <w:sz w:val="16"/>
      </w:rPr>
      <w:t>FM_STND_01.v0</w:t>
    </w:r>
    <w:r w:rsidR="00BD2B06">
      <w:rPr>
        <w:sz w:val="16"/>
      </w:rPr>
      <w:t>4</w:t>
    </w:r>
  </w:p>
  <w:p w14:paraId="2B459F8F" w14:textId="2F4ABD30" w:rsidR="002813D9" w:rsidRPr="00014B55" w:rsidRDefault="002813D9" w:rsidP="002813D9">
    <w:pPr>
      <w:pStyle w:val="Footer"/>
      <w:rPr>
        <w:sz w:val="16"/>
      </w:rPr>
    </w:pPr>
    <w:r w:rsidRPr="00014B55">
      <w:rPr>
        <w:sz w:val="16"/>
      </w:rPr>
      <w:t>Revised: 0</w:t>
    </w:r>
    <w:r w:rsidR="00BD2B06">
      <w:rPr>
        <w:sz w:val="16"/>
      </w:rPr>
      <w:t>4</w:t>
    </w:r>
    <w:r w:rsidRPr="00014B55">
      <w:rPr>
        <w:sz w:val="16"/>
      </w:rPr>
      <w:t>/</w:t>
    </w:r>
    <w:r w:rsidR="0048548D">
      <w:rPr>
        <w:sz w:val="16"/>
      </w:rPr>
      <w:t>03</w:t>
    </w:r>
    <w:r w:rsidRPr="00014B55">
      <w:rPr>
        <w:sz w:val="16"/>
      </w:rPr>
      <w:t>/202</w:t>
    </w:r>
    <w:r w:rsidR="0048548D">
      <w:rPr>
        <w:sz w:val="16"/>
      </w:rPr>
      <w:t>4</w:t>
    </w:r>
  </w:p>
  <w:sdt>
    <w:sdtPr>
      <w:id w:val="-1949685702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EB916C0" w14:textId="77777777" w:rsidR="002813D9" w:rsidRPr="002813D9" w:rsidRDefault="002813D9" w:rsidP="002813D9">
        <w:pPr>
          <w:pStyle w:val="Footer"/>
          <w:jc w:val="right"/>
          <w:rPr>
            <w:sz w:val="16"/>
            <w:szCs w:val="16"/>
          </w:rPr>
        </w:pPr>
        <w:r w:rsidRPr="002813D9">
          <w:rPr>
            <w:sz w:val="16"/>
            <w:szCs w:val="16"/>
          </w:rPr>
          <w:fldChar w:fldCharType="begin"/>
        </w:r>
        <w:r w:rsidRPr="002813D9">
          <w:rPr>
            <w:sz w:val="16"/>
            <w:szCs w:val="16"/>
          </w:rPr>
          <w:instrText xml:space="preserve"> PAGE   \* MERGEFORMAT </w:instrText>
        </w:r>
        <w:r w:rsidRPr="002813D9">
          <w:rPr>
            <w:sz w:val="16"/>
            <w:szCs w:val="16"/>
          </w:rPr>
          <w:fldChar w:fldCharType="separate"/>
        </w:r>
        <w:r w:rsidRPr="002813D9">
          <w:rPr>
            <w:sz w:val="16"/>
            <w:szCs w:val="16"/>
          </w:rPr>
          <w:t>1</w:t>
        </w:r>
        <w:r w:rsidRPr="002813D9">
          <w:rPr>
            <w:noProof/>
            <w:sz w:val="16"/>
            <w:szCs w:val="16"/>
          </w:rPr>
          <w:fldChar w:fldCharType="end"/>
        </w:r>
      </w:p>
    </w:sdtContent>
  </w:sdt>
  <w:p w14:paraId="76264299" w14:textId="7EFD9A1A" w:rsidR="00014B55" w:rsidRPr="00014B55" w:rsidRDefault="00014B55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BD807" w14:textId="77777777" w:rsidR="00BD2B06" w:rsidRDefault="00BD2B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9B1055" w14:textId="77777777" w:rsidR="00B96F7A" w:rsidRDefault="00B96F7A" w:rsidP="009B7EDB">
      <w:pPr>
        <w:spacing w:after="0" w:line="240" w:lineRule="auto"/>
      </w:pPr>
      <w:r>
        <w:separator/>
      </w:r>
    </w:p>
  </w:footnote>
  <w:footnote w:type="continuationSeparator" w:id="0">
    <w:p w14:paraId="2BF64819" w14:textId="77777777" w:rsidR="00B96F7A" w:rsidRDefault="00B96F7A" w:rsidP="009B7E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D607B" w14:textId="77777777" w:rsidR="00BD2B06" w:rsidRDefault="00BD2B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A5FD1" w14:textId="77777777" w:rsidR="00BD2B06" w:rsidRDefault="00BD2B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8C10FD" w14:textId="77777777" w:rsidR="00BD2B06" w:rsidRDefault="00BD2B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sDQ0NjQ0MDAxNTdS0lEKTi0uzszPAykwrAUAGIlpaCwAAAA="/>
  </w:docVars>
  <w:rsids>
    <w:rsidRoot w:val="000A1CE2"/>
    <w:rsid w:val="0001156C"/>
    <w:rsid w:val="00014B55"/>
    <w:rsid w:val="00043E5C"/>
    <w:rsid w:val="00043EDF"/>
    <w:rsid w:val="00096123"/>
    <w:rsid w:val="000A1CE2"/>
    <w:rsid w:val="000A5E91"/>
    <w:rsid w:val="000B0899"/>
    <w:rsid w:val="000E4CA0"/>
    <w:rsid w:val="00121060"/>
    <w:rsid w:val="001342B4"/>
    <w:rsid w:val="00152623"/>
    <w:rsid w:val="00184CD7"/>
    <w:rsid w:val="00223E3C"/>
    <w:rsid w:val="00273AA3"/>
    <w:rsid w:val="002813D9"/>
    <w:rsid w:val="002A6AB3"/>
    <w:rsid w:val="002E2AD0"/>
    <w:rsid w:val="002E4749"/>
    <w:rsid w:val="00300A5E"/>
    <w:rsid w:val="00347115"/>
    <w:rsid w:val="00351966"/>
    <w:rsid w:val="003B212D"/>
    <w:rsid w:val="003B5F52"/>
    <w:rsid w:val="003B7CBF"/>
    <w:rsid w:val="003E361A"/>
    <w:rsid w:val="00442340"/>
    <w:rsid w:val="0048548D"/>
    <w:rsid w:val="00490BD5"/>
    <w:rsid w:val="00541E4A"/>
    <w:rsid w:val="00581290"/>
    <w:rsid w:val="005878C9"/>
    <w:rsid w:val="00592220"/>
    <w:rsid w:val="005A2220"/>
    <w:rsid w:val="005E249B"/>
    <w:rsid w:val="005F7B1D"/>
    <w:rsid w:val="00612294"/>
    <w:rsid w:val="006377B8"/>
    <w:rsid w:val="006415DB"/>
    <w:rsid w:val="007733A6"/>
    <w:rsid w:val="00782431"/>
    <w:rsid w:val="00782BD8"/>
    <w:rsid w:val="007C01C7"/>
    <w:rsid w:val="008058BF"/>
    <w:rsid w:val="00842720"/>
    <w:rsid w:val="00902F42"/>
    <w:rsid w:val="00936F36"/>
    <w:rsid w:val="00980795"/>
    <w:rsid w:val="00996FB4"/>
    <w:rsid w:val="009A4CA1"/>
    <w:rsid w:val="009B7EDB"/>
    <w:rsid w:val="009E30D5"/>
    <w:rsid w:val="009E5612"/>
    <w:rsid w:val="00A01789"/>
    <w:rsid w:val="00A34EB6"/>
    <w:rsid w:val="00A45B24"/>
    <w:rsid w:val="00A513B6"/>
    <w:rsid w:val="00A61886"/>
    <w:rsid w:val="00A65CEC"/>
    <w:rsid w:val="00AD4E64"/>
    <w:rsid w:val="00B225D8"/>
    <w:rsid w:val="00B53509"/>
    <w:rsid w:val="00B73928"/>
    <w:rsid w:val="00B96F7A"/>
    <w:rsid w:val="00BA73E9"/>
    <w:rsid w:val="00BB0F26"/>
    <w:rsid w:val="00BB2FBB"/>
    <w:rsid w:val="00BB5109"/>
    <w:rsid w:val="00BC5B38"/>
    <w:rsid w:val="00BD2334"/>
    <w:rsid w:val="00BD2B06"/>
    <w:rsid w:val="00BE5FE0"/>
    <w:rsid w:val="00C0735A"/>
    <w:rsid w:val="00C1186B"/>
    <w:rsid w:val="00C24BA9"/>
    <w:rsid w:val="00C3458A"/>
    <w:rsid w:val="00C878A4"/>
    <w:rsid w:val="00CA0D62"/>
    <w:rsid w:val="00CD7D81"/>
    <w:rsid w:val="00CE2958"/>
    <w:rsid w:val="00D26F04"/>
    <w:rsid w:val="00D9047D"/>
    <w:rsid w:val="00DA4769"/>
    <w:rsid w:val="00DA4A2E"/>
    <w:rsid w:val="00DD71D8"/>
    <w:rsid w:val="00E345CF"/>
    <w:rsid w:val="00E75A9F"/>
    <w:rsid w:val="00E80974"/>
    <w:rsid w:val="00E81A10"/>
    <w:rsid w:val="00EF577D"/>
    <w:rsid w:val="00F100BB"/>
    <w:rsid w:val="00F12965"/>
    <w:rsid w:val="00F23FC2"/>
    <w:rsid w:val="00F66BD0"/>
    <w:rsid w:val="00F93966"/>
    <w:rsid w:val="00FC0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9B4DF9"/>
  <w15:chartTrackingRefBased/>
  <w15:docId w15:val="{C47A78F4-53A2-4CF7-8221-0C28B5F92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4749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15DB"/>
    <w:pPr>
      <w:jc w:val="center"/>
    </w:pPr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415DB"/>
    <w:rPr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2E4749"/>
    <w:rPr>
      <w:b/>
    </w:rPr>
  </w:style>
  <w:style w:type="character" w:styleId="Hyperlink">
    <w:name w:val="Hyperlink"/>
    <w:basedOn w:val="DefaultParagraphFont"/>
    <w:uiPriority w:val="99"/>
    <w:unhideWhenUsed/>
    <w:rsid w:val="005F7B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B1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C1186B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C1186B"/>
    <w:rPr>
      <w:sz w:val="20"/>
      <w:szCs w:val="20"/>
    </w:rPr>
  </w:style>
  <w:style w:type="table" w:styleId="TableGrid">
    <w:name w:val="Table Grid"/>
    <w:basedOn w:val="TableNormal"/>
    <w:uiPriority w:val="39"/>
    <w:rsid w:val="00E809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61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12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B7E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EDB"/>
  </w:style>
  <w:style w:type="paragraph" w:styleId="Footer">
    <w:name w:val="footer"/>
    <w:basedOn w:val="Normal"/>
    <w:link w:val="FooterChar"/>
    <w:uiPriority w:val="99"/>
    <w:unhideWhenUsed/>
    <w:rsid w:val="009B7E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E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tandards@ampp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BA4E67F549C4DA055342FE06AA7AF" ma:contentTypeVersion="18" ma:contentTypeDescription="Create a new document." ma:contentTypeScope="" ma:versionID="cb7bb4f7a14a9593e2d81d4d976220fb">
  <xsd:schema xmlns:xsd="http://www.w3.org/2001/XMLSchema" xmlns:xs="http://www.w3.org/2001/XMLSchema" xmlns:p="http://schemas.microsoft.com/office/2006/metadata/properties" xmlns:ns2="92f98bd6-c994-48af-894f-a9ff23ffb20b" xmlns:ns3="743b307f-7fca-4382-80b0-25095b58666c" targetNamespace="http://schemas.microsoft.com/office/2006/metadata/properties" ma:root="true" ma:fieldsID="5daab4fe0b62c19f6065e8df63faf58b" ns2:_="" ns3:_="">
    <xsd:import namespace="92f98bd6-c994-48af-894f-a9ff23ffb20b"/>
    <xsd:import namespace="743b307f-7fca-4382-80b0-25095b5866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98bd6-c994-48af-894f-a9ff23ffb2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cb6ddf5-5cf6-4ba2-b010-f74705bf8e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b307f-7fca-4382-80b0-25095b5866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4816821-f2f1-4fa4-b538-102c8b3819fc}" ma:internalName="TaxCatchAll" ma:showField="CatchAllData" ma:web="743b307f-7fca-4382-80b0-25095b5866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3b307f-7fca-4382-80b0-25095b58666c" xsi:nil="true"/>
    <lcf76f155ced4ddcb4097134ff3c332f xmlns="92f98bd6-c994-48af-894f-a9ff23ffb20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56745A-D41A-4803-8DF5-A4698C9FB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f98bd6-c994-48af-894f-a9ff23ffb20b"/>
    <ds:schemaRef ds:uri="743b307f-7fca-4382-80b0-25095b5866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8DED2B-F0AB-49D9-B144-E2BF5C51EB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A1227-969E-42AF-AF39-13D4C082798C}">
  <ds:schemaRefs>
    <ds:schemaRef ds:uri="http://schemas.microsoft.com/office/2006/metadata/properties"/>
    <ds:schemaRef ds:uri="http://schemas.microsoft.com/office/infopath/2007/PartnerControls"/>
    <ds:schemaRef ds:uri="743b307f-7fca-4382-80b0-25095b58666c"/>
    <ds:schemaRef ds:uri="92f98bd6-c994-48af-894f-a9ff23ffb2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0</Words>
  <Characters>2369</Characters>
  <Application>Microsoft Office Word</Application>
  <DocSecurity>0</DocSecurity>
  <Lines>1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i Goss</dc:creator>
  <cp:keywords/>
  <dc:description/>
  <cp:lastModifiedBy>Shari Goss</cp:lastModifiedBy>
  <cp:revision>4</cp:revision>
  <dcterms:created xsi:type="dcterms:W3CDTF">2024-05-31T14:22:00Z</dcterms:created>
  <dcterms:modified xsi:type="dcterms:W3CDTF">2024-05-3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BA4E67F549C4DA055342FE06AA7AF</vt:lpwstr>
  </property>
  <property fmtid="{D5CDD505-2E9C-101B-9397-08002B2CF9AE}" pid="3" name="Order">
    <vt:r8>521000</vt:r8>
  </property>
  <property fmtid="{D5CDD505-2E9C-101B-9397-08002B2CF9AE}" pid="4" name="MediaServiceImageTags">
    <vt:lpwstr/>
  </property>
  <property fmtid="{D5CDD505-2E9C-101B-9397-08002B2CF9AE}" pid="5" name="GrammarlyDocumentId">
    <vt:lpwstr>461a1c4aab5e9284d03a9908cacc984a9d0f9c2d9b5cd3ea73fc4c73e48f286d</vt:lpwstr>
  </property>
</Properties>
</file>